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6D8B" w:rsidRDefault="00560248">
      <w:pPr>
        <w:rPr>
          <w:b/>
          <w:sz w:val="28"/>
        </w:rPr>
      </w:pPr>
      <w:bookmarkStart w:id="0" w:name="_GoBack"/>
      <w:r w:rsidRPr="00016D8B">
        <w:rPr>
          <w:b/>
          <w:sz w:val="28"/>
        </w:rPr>
        <w:t>Driver:</w:t>
      </w:r>
      <w:r w:rsidR="00016D8B">
        <w:rPr>
          <w:b/>
          <w:sz w:val="28"/>
        </w:rPr>
        <w:t xml:space="preserve"> </w:t>
      </w:r>
      <w:r w:rsidRPr="00016D8B">
        <w:rPr>
          <w:b/>
          <w:sz w:val="28"/>
        </w:rPr>
        <w:t>_____________</w:t>
      </w:r>
      <w:r w:rsidRPr="00016D8B">
        <w:rPr>
          <w:b/>
          <w:sz w:val="28"/>
        </w:rPr>
        <w:tab/>
      </w:r>
      <w:r w:rsidRPr="00016D8B">
        <w:rPr>
          <w:b/>
          <w:sz w:val="28"/>
        </w:rPr>
        <w:tab/>
        <w:t>Department:</w:t>
      </w:r>
      <w:r w:rsidR="00016D8B">
        <w:rPr>
          <w:b/>
          <w:sz w:val="28"/>
        </w:rPr>
        <w:t xml:space="preserve"> </w:t>
      </w:r>
      <w:r w:rsidRPr="00016D8B">
        <w:rPr>
          <w:b/>
          <w:sz w:val="28"/>
        </w:rPr>
        <w:t>_______________</w:t>
      </w:r>
      <w:r w:rsidRPr="00016D8B">
        <w:rPr>
          <w:b/>
          <w:sz w:val="28"/>
        </w:rPr>
        <w:tab/>
      </w:r>
      <w:r w:rsidRPr="00016D8B">
        <w:rPr>
          <w:b/>
          <w:sz w:val="28"/>
        </w:rPr>
        <w:tab/>
        <w:t>Start Date:</w:t>
      </w:r>
      <w:r w:rsidR="00016D8B">
        <w:rPr>
          <w:b/>
          <w:sz w:val="28"/>
        </w:rPr>
        <w:t xml:space="preserve"> </w:t>
      </w:r>
      <w:r w:rsidRPr="00016D8B">
        <w:rPr>
          <w:b/>
          <w:sz w:val="28"/>
        </w:rPr>
        <w:t>___________</w:t>
      </w:r>
      <w:r w:rsidRPr="00016D8B">
        <w:rPr>
          <w:b/>
          <w:sz w:val="28"/>
        </w:rPr>
        <w:tab/>
      </w:r>
    </w:p>
    <w:p w:rsidR="00DF66A9" w:rsidRPr="00016D8B" w:rsidRDefault="00560248">
      <w:pPr>
        <w:rPr>
          <w:b/>
          <w:sz w:val="28"/>
        </w:rPr>
      </w:pPr>
      <w:r w:rsidRPr="00016D8B">
        <w:rPr>
          <w:b/>
          <w:sz w:val="28"/>
        </w:rPr>
        <w:t>End Date:</w:t>
      </w:r>
      <w:r w:rsidR="00016D8B">
        <w:rPr>
          <w:b/>
          <w:sz w:val="28"/>
        </w:rPr>
        <w:t xml:space="preserve"> </w:t>
      </w:r>
      <w:r w:rsidRPr="00016D8B">
        <w:rPr>
          <w:b/>
          <w:sz w:val="28"/>
        </w:rPr>
        <w:t>___________</w:t>
      </w:r>
    </w:p>
    <w:bookmarkEnd w:id="0"/>
    <w:p w:rsidR="00560248" w:rsidRDefault="00560248"/>
    <w:tbl>
      <w:tblPr>
        <w:tblStyle w:val="LightShading-Accent5"/>
        <w:tblW w:w="5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33"/>
        <w:gridCol w:w="888"/>
        <w:gridCol w:w="1913"/>
        <w:gridCol w:w="1012"/>
        <w:gridCol w:w="586"/>
        <w:gridCol w:w="933"/>
        <w:gridCol w:w="1130"/>
        <w:gridCol w:w="961"/>
        <w:gridCol w:w="1414"/>
      </w:tblGrid>
      <w:tr w:rsidR="00016D8B" w:rsidTr="00016D8B">
        <w:trPr>
          <w:cnfStyle w:val="100000000000"/>
          <w:trHeight w:val="280"/>
        </w:trPr>
        <w:tc>
          <w:tcPr>
            <w:cnfStyle w:val="001000000000"/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Start Date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End Dat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Description</w:t>
            </w: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From</w:t>
            </w:r>
          </w:p>
        </w:tc>
        <w:tc>
          <w:tcPr>
            <w:tcW w:w="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To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Start</w:t>
            </w:r>
          </w:p>
        </w:tc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Finish</w:t>
            </w: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Total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 w:rsidP="00560248">
            <w:pPr>
              <w:jc w:val="center"/>
              <w:cnfStyle w:val="100000000000"/>
              <w:rPr>
                <w:rFonts w:ascii="Georgia" w:hAnsi="Georgia"/>
                <w:sz w:val="28"/>
                <w:szCs w:val="28"/>
              </w:rPr>
            </w:pPr>
            <w:r w:rsidRPr="00016D8B">
              <w:rPr>
                <w:rFonts w:ascii="Georgia" w:hAnsi="Georgia"/>
                <w:sz w:val="28"/>
                <w:szCs w:val="28"/>
              </w:rPr>
              <w:t>Purpose</w:t>
            </w: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rPr>
                <w:rFonts w:ascii="Georgia" w:hAnsi="Georgia"/>
              </w:rPr>
            </w:pPr>
          </w:p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Pr="00016D8B" w:rsidRDefault="00560248">
            <w:pPr>
              <w:cnfStyle w:val="000000100000"/>
              <w:rPr>
                <w:rFonts w:ascii="Georgia" w:hAnsi="Georgia"/>
                <w:b/>
              </w:rPr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Pr="00016D8B" w:rsidRDefault="00560248">
            <w:pPr>
              <w:rPr>
                <w:rFonts w:ascii="Georgia" w:hAnsi="Georgia"/>
              </w:rPr>
            </w:pPr>
          </w:p>
        </w:tc>
        <w:tc>
          <w:tcPr>
            <w:tcW w:w="383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Pr="00016D8B" w:rsidRDefault="00560248">
            <w:pPr>
              <w:cnfStyle w:val="000000000000"/>
              <w:rPr>
                <w:rFonts w:ascii="Georgia" w:hAnsi="Georgia"/>
                <w:b/>
              </w:rPr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>
            <w:pPr>
              <w:cnfStyle w:val="000000100000"/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/>
        </w:tc>
        <w:tc>
          <w:tcPr>
            <w:tcW w:w="383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02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02"/>
        </w:trPr>
        <w:tc>
          <w:tcPr>
            <w:cnfStyle w:val="001000000000"/>
            <w:tcW w:w="402" w:type="dxa"/>
            <w:shd w:val="clear" w:color="auto" w:fill="EEECE1" w:themeFill="background2"/>
          </w:tcPr>
          <w:p w:rsidR="00560248" w:rsidRDefault="00560248" w:rsidP="009457C7"/>
        </w:tc>
        <w:tc>
          <w:tcPr>
            <w:tcW w:w="383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  <w:shd w:val="clear" w:color="auto" w:fill="EEECE1" w:themeFill="background2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cnfStyle w:val="000000100000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02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87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414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  <w:tc>
          <w:tcPr>
            <w:tcW w:w="1720" w:type="dxa"/>
            <w:tcBorders>
              <w:left w:val="single" w:sz="4" w:space="0" w:color="auto"/>
              <w:right w:val="single" w:sz="4" w:space="0" w:color="auto"/>
            </w:tcBorders>
          </w:tcPr>
          <w:p w:rsidR="00560248" w:rsidRDefault="00560248" w:rsidP="009457C7">
            <w:pPr>
              <w:cnfStyle w:val="000000100000"/>
            </w:pPr>
          </w:p>
        </w:tc>
      </w:tr>
      <w:tr w:rsidR="00016D8B" w:rsidTr="00016D8B">
        <w:trPr>
          <w:trHeight w:val="218"/>
        </w:trPr>
        <w:tc>
          <w:tcPr>
            <w:cnfStyle w:val="001000000000"/>
            <w:tcW w:w="402" w:type="dxa"/>
          </w:tcPr>
          <w:p w:rsidR="00560248" w:rsidRDefault="00560248" w:rsidP="009457C7"/>
        </w:tc>
        <w:tc>
          <w:tcPr>
            <w:tcW w:w="383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824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36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252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02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87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414" w:type="dxa"/>
          </w:tcPr>
          <w:p w:rsidR="00560248" w:rsidRDefault="00560248" w:rsidP="009457C7">
            <w:pPr>
              <w:cnfStyle w:val="000000000000"/>
            </w:pPr>
          </w:p>
        </w:tc>
        <w:tc>
          <w:tcPr>
            <w:tcW w:w="1720" w:type="dxa"/>
          </w:tcPr>
          <w:p w:rsidR="00560248" w:rsidRDefault="00560248" w:rsidP="009457C7">
            <w:pPr>
              <w:cnfStyle w:val="000000000000"/>
            </w:pPr>
          </w:p>
        </w:tc>
      </w:tr>
      <w:tr w:rsidR="00016D8B" w:rsidTr="00016D8B">
        <w:trPr>
          <w:gridAfter w:val="4"/>
          <w:cnfStyle w:val="000000100000"/>
          <w:wAfter w:w="3023" w:type="dxa"/>
          <w:trHeight w:val="218"/>
        </w:trPr>
        <w:tc>
          <w:tcPr>
            <w:cnfStyle w:val="001000000000"/>
            <w:tcW w:w="402" w:type="dxa"/>
            <w:tcBorders>
              <w:left w:val="single" w:sz="4" w:space="0" w:color="auto"/>
              <w:right w:val="single" w:sz="4" w:space="0" w:color="auto"/>
            </w:tcBorders>
          </w:tcPr>
          <w:p w:rsidR="00016D8B" w:rsidRDefault="00016D8B" w:rsidP="0011782A"/>
        </w:tc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</w:tcPr>
          <w:p w:rsidR="00016D8B" w:rsidRDefault="00016D8B" w:rsidP="0011782A">
            <w:pPr>
              <w:cnfStyle w:val="000000100000"/>
            </w:pPr>
          </w:p>
        </w:tc>
        <w:tc>
          <w:tcPr>
            <w:tcW w:w="824" w:type="dxa"/>
            <w:tcBorders>
              <w:left w:val="single" w:sz="4" w:space="0" w:color="auto"/>
              <w:right w:val="single" w:sz="4" w:space="0" w:color="auto"/>
            </w:tcBorders>
          </w:tcPr>
          <w:p w:rsidR="00016D8B" w:rsidRDefault="00016D8B" w:rsidP="0011782A">
            <w:pPr>
              <w:cnfStyle w:val="000000100000"/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</w:tcPr>
          <w:p w:rsidR="00016D8B" w:rsidRDefault="00016D8B" w:rsidP="0011782A">
            <w:pPr>
              <w:cnfStyle w:val="000000100000"/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</w:tcPr>
          <w:p w:rsidR="00016D8B" w:rsidRDefault="00016D8B" w:rsidP="0011782A">
            <w:pPr>
              <w:cnfStyle w:val="000000100000"/>
            </w:pPr>
          </w:p>
        </w:tc>
      </w:tr>
    </w:tbl>
    <w:p w:rsidR="00560248" w:rsidRDefault="00560248" w:rsidP="00560248"/>
    <w:p w:rsidR="00560248" w:rsidRDefault="00560248" w:rsidP="00560248"/>
    <w:p w:rsidR="00560248" w:rsidRDefault="00560248" w:rsidP="00560248"/>
    <w:p w:rsidR="00560248" w:rsidRDefault="00560248" w:rsidP="00560248"/>
    <w:p w:rsidR="00560248" w:rsidRDefault="00560248" w:rsidP="00560248"/>
    <w:p w:rsidR="00560248" w:rsidRDefault="00560248" w:rsidP="00560248"/>
    <w:p w:rsidR="00560248" w:rsidRDefault="00560248"/>
    <w:sectPr w:rsidR="00560248" w:rsidSect="0056024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C1NLWwMDYwMTA1MjJV0lEKTi0uzszPAykwrAUALXlcGiwAAAA="/>
  </w:docVars>
  <w:rsids>
    <w:rsidRoot w:val="00560248"/>
    <w:rsid w:val="00016D8B"/>
    <w:rsid w:val="00233133"/>
    <w:rsid w:val="00560248"/>
    <w:rsid w:val="00D413E3"/>
    <w:rsid w:val="00DF66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1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02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56024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02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56024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</Words>
  <Characters>393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orche 30 DVDs</cp:lastModifiedBy>
  <cp:revision>2</cp:revision>
  <dcterms:created xsi:type="dcterms:W3CDTF">2020-11-23T09:08:00Z</dcterms:created>
  <dcterms:modified xsi:type="dcterms:W3CDTF">2020-11-23T09:08:00Z</dcterms:modified>
</cp:coreProperties>
</file>